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820ED" w14:textId="038C06C7" w:rsidR="009F1ECE" w:rsidRDefault="009829FD" w:rsidP="009829FD">
      <w:pPr>
        <w:jc w:val="center"/>
        <w:rPr>
          <w:b/>
          <w:bCs/>
          <w:sz w:val="28"/>
          <w:szCs w:val="28"/>
        </w:rPr>
      </w:pPr>
      <w:r w:rsidRPr="009829FD">
        <w:rPr>
          <w:b/>
          <w:bCs/>
          <w:sz w:val="28"/>
          <w:szCs w:val="28"/>
        </w:rPr>
        <w:t>AFE7518 – MLAI in Finance</w:t>
      </w:r>
    </w:p>
    <w:p w14:paraId="2DECA622" w14:textId="3CF3E72F" w:rsidR="009829FD" w:rsidRDefault="009829FD" w:rsidP="009829F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utorial </w:t>
      </w:r>
      <w:r w:rsidR="00FF59B3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 – Supervised Learning: </w:t>
      </w:r>
      <w:r w:rsidR="000669C1">
        <w:rPr>
          <w:b/>
          <w:bCs/>
          <w:sz w:val="28"/>
          <w:szCs w:val="28"/>
        </w:rPr>
        <w:t>Logistic</w:t>
      </w:r>
      <w:r>
        <w:rPr>
          <w:b/>
          <w:bCs/>
          <w:sz w:val="28"/>
          <w:szCs w:val="28"/>
        </w:rPr>
        <w:t xml:space="preserve"> Regression</w:t>
      </w:r>
      <w:r w:rsidR="00431217">
        <w:rPr>
          <w:b/>
          <w:bCs/>
          <w:sz w:val="28"/>
          <w:szCs w:val="28"/>
        </w:rPr>
        <w:t xml:space="preserve"> (Python)</w:t>
      </w:r>
    </w:p>
    <w:p w14:paraId="712BB9CF" w14:textId="35843622" w:rsidR="009829FD" w:rsidRDefault="009829FD" w:rsidP="009829FD">
      <w:pPr>
        <w:jc w:val="center"/>
        <w:rPr>
          <w:b/>
          <w:bCs/>
          <w:sz w:val="28"/>
          <w:szCs w:val="28"/>
        </w:rPr>
      </w:pPr>
    </w:p>
    <w:p w14:paraId="79A56A1F" w14:textId="54C54B21" w:rsidR="00602AD6" w:rsidRDefault="000669C1" w:rsidP="000669C1">
      <w:pPr>
        <w:rPr>
          <w:sz w:val="28"/>
          <w:szCs w:val="28"/>
        </w:rPr>
      </w:pPr>
      <w:r>
        <w:rPr>
          <w:sz w:val="28"/>
          <w:szCs w:val="28"/>
        </w:rPr>
        <w:t xml:space="preserve">Using </w:t>
      </w:r>
      <w:r w:rsidR="00FC6C42">
        <w:rPr>
          <w:sz w:val="28"/>
          <w:szCs w:val="28"/>
        </w:rPr>
        <w:t>data of excel file</w:t>
      </w:r>
      <w:r w:rsidR="000A7EE8">
        <w:rPr>
          <w:sz w:val="28"/>
          <w:szCs w:val="28"/>
        </w:rPr>
        <w:t>s</w:t>
      </w:r>
      <w:r w:rsidR="000165FC">
        <w:rPr>
          <w:sz w:val="28"/>
          <w:szCs w:val="28"/>
        </w:rPr>
        <w:t xml:space="preserve"> related to</w:t>
      </w:r>
      <w:r w:rsidR="00FC6C42">
        <w:rPr>
          <w:sz w:val="28"/>
          <w:szCs w:val="28"/>
        </w:rPr>
        <w:t xml:space="preserve"> “</w:t>
      </w:r>
      <w:proofErr w:type="spellStart"/>
      <w:r w:rsidR="00FC6C42">
        <w:rPr>
          <w:sz w:val="28"/>
          <w:szCs w:val="28"/>
        </w:rPr>
        <w:t>LendingClub</w:t>
      </w:r>
      <w:proofErr w:type="spellEnd"/>
      <w:r w:rsidR="00090C27">
        <w:rPr>
          <w:sz w:val="28"/>
          <w:szCs w:val="28"/>
        </w:rPr>
        <w:t>”</w:t>
      </w:r>
      <w:r w:rsidR="000165FC">
        <w:rPr>
          <w:sz w:val="28"/>
          <w:szCs w:val="28"/>
        </w:rPr>
        <w:t>,</w:t>
      </w:r>
      <w:r w:rsidR="00090C27">
        <w:rPr>
          <w:sz w:val="28"/>
          <w:szCs w:val="28"/>
        </w:rPr>
        <w:t xml:space="preserve"> </w:t>
      </w:r>
      <w:r w:rsidR="00D55470">
        <w:rPr>
          <w:sz w:val="28"/>
          <w:szCs w:val="28"/>
        </w:rPr>
        <w:t xml:space="preserve">develop a logistic model to classify loans of test sample into good “1” and bad “0” loans. </w:t>
      </w:r>
    </w:p>
    <w:p w14:paraId="51D1D04E" w14:textId="79310FAF" w:rsidR="00D55470" w:rsidRDefault="00D55470" w:rsidP="000669C1">
      <w:pPr>
        <w:rPr>
          <w:sz w:val="28"/>
          <w:szCs w:val="28"/>
        </w:rPr>
      </w:pPr>
    </w:p>
    <w:p w14:paraId="6A33941F" w14:textId="67CB1D8D" w:rsidR="00D55470" w:rsidRDefault="00A9454B" w:rsidP="000669C1">
      <w:pPr>
        <w:rPr>
          <w:sz w:val="28"/>
          <w:szCs w:val="28"/>
        </w:rPr>
      </w:pPr>
      <w:r>
        <w:rPr>
          <w:sz w:val="28"/>
          <w:szCs w:val="28"/>
        </w:rPr>
        <w:t>Data files required are available on canvas:</w:t>
      </w:r>
    </w:p>
    <w:p w14:paraId="7A70C6B0" w14:textId="760B145B" w:rsidR="00495296" w:rsidRDefault="00A9454B" w:rsidP="00BC042F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ndingclub_</w:t>
      </w:r>
      <w:r w:rsidR="00BC042F">
        <w:rPr>
          <w:sz w:val="28"/>
          <w:szCs w:val="28"/>
        </w:rPr>
        <w:t>traindata</w:t>
      </w:r>
      <w:proofErr w:type="spellEnd"/>
    </w:p>
    <w:p w14:paraId="693B5AC8" w14:textId="1D8DBA28" w:rsidR="00BC042F" w:rsidRPr="00A9454B" w:rsidRDefault="00BC042F" w:rsidP="00BC042F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ndingclub_valdata</w:t>
      </w:r>
      <w:proofErr w:type="spellEnd"/>
    </w:p>
    <w:p w14:paraId="25168F36" w14:textId="77777777" w:rsidR="00BC042F" w:rsidRPr="00A9454B" w:rsidRDefault="00BC042F" w:rsidP="00BC042F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ndingclub_testdata</w:t>
      </w:r>
      <w:proofErr w:type="spellEnd"/>
    </w:p>
    <w:p w14:paraId="0BEB9EE4" w14:textId="2FE004DF" w:rsidR="00BC042F" w:rsidRDefault="00BC042F" w:rsidP="00BC042F">
      <w:pPr>
        <w:rPr>
          <w:sz w:val="28"/>
          <w:szCs w:val="28"/>
        </w:rPr>
      </w:pPr>
    </w:p>
    <w:p w14:paraId="4027B2EF" w14:textId="77777777" w:rsidR="000165FC" w:rsidRDefault="000165FC" w:rsidP="00BC042F">
      <w:pPr>
        <w:rPr>
          <w:sz w:val="28"/>
          <w:szCs w:val="28"/>
        </w:rPr>
      </w:pPr>
    </w:p>
    <w:p w14:paraId="5AA7A35A" w14:textId="77777777" w:rsidR="00BC042F" w:rsidRPr="00BC042F" w:rsidRDefault="00BC042F" w:rsidP="00BC042F">
      <w:pPr>
        <w:rPr>
          <w:sz w:val="28"/>
          <w:szCs w:val="28"/>
        </w:rPr>
      </w:pPr>
    </w:p>
    <w:p w14:paraId="6BCA55E5" w14:textId="4C4E1B8A" w:rsidR="00495296" w:rsidRDefault="00495296" w:rsidP="00495296">
      <w:pPr>
        <w:rPr>
          <w:sz w:val="28"/>
          <w:szCs w:val="28"/>
        </w:rPr>
      </w:pPr>
    </w:p>
    <w:p w14:paraId="6B8365F5" w14:textId="2AEB4644" w:rsidR="00495296" w:rsidRDefault="00495296" w:rsidP="00495296">
      <w:pPr>
        <w:rPr>
          <w:sz w:val="28"/>
          <w:szCs w:val="28"/>
        </w:rPr>
      </w:pPr>
    </w:p>
    <w:p w14:paraId="1EF365AA" w14:textId="7A8FDEC1" w:rsidR="00495296" w:rsidRDefault="00495296" w:rsidP="00495296">
      <w:pPr>
        <w:rPr>
          <w:sz w:val="28"/>
          <w:szCs w:val="28"/>
        </w:rPr>
      </w:pPr>
    </w:p>
    <w:p w14:paraId="7C61948F" w14:textId="468D3B4B" w:rsidR="00495296" w:rsidRDefault="00495296" w:rsidP="00495296">
      <w:pPr>
        <w:rPr>
          <w:sz w:val="28"/>
          <w:szCs w:val="28"/>
        </w:rPr>
      </w:pPr>
    </w:p>
    <w:p w14:paraId="726CA9A1" w14:textId="4DB47F65" w:rsidR="00495296" w:rsidRDefault="00495296" w:rsidP="00495296">
      <w:pPr>
        <w:rPr>
          <w:sz w:val="28"/>
          <w:szCs w:val="28"/>
        </w:rPr>
      </w:pPr>
    </w:p>
    <w:p w14:paraId="208833EA" w14:textId="243C52E7" w:rsidR="00495296" w:rsidRDefault="00495296" w:rsidP="00495296">
      <w:pPr>
        <w:rPr>
          <w:sz w:val="28"/>
          <w:szCs w:val="28"/>
        </w:rPr>
      </w:pPr>
    </w:p>
    <w:p w14:paraId="394538EB" w14:textId="2FA55069" w:rsidR="00495296" w:rsidRDefault="00495296" w:rsidP="00495296">
      <w:pPr>
        <w:rPr>
          <w:sz w:val="28"/>
          <w:szCs w:val="28"/>
        </w:rPr>
      </w:pPr>
    </w:p>
    <w:p w14:paraId="740A9918" w14:textId="77777777" w:rsidR="00495296" w:rsidRPr="00495296" w:rsidRDefault="00495296" w:rsidP="00495296">
      <w:pPr>
        <w:rPr>
          <w:sz w:val="28"/>
          <w:szCs w:val="28"/>
        </w:rPr>
      </w:pPr>
    </w:p>
    <w:sectPr w:rsidR="00495296" w:rsidRPr="004952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34C9"/>
    <w:multiLevelType w:val="hybridMultilevel"/>
    <w:tmpl w:val="1238406E"/>
    <w:lvl w:ilvl="0" w:tplc="A7B68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007BD"/>
    <w:multiLevelType w:val="hybridMultilevel"/>
    <w:tmpl w:val="AD8EB3E8"/>
    <w:lvl w:ilvl="0" w:tplc="69F8D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1C71F6"/>
    <w:multiLevelType w:val="hybridMultilevel"/>
    <w:tmpl w:val="B204E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D55C6"/>
    <w:multiLevelType w:val="hybridMultilevel"/>
    <w:tmpl w:val="2D28E02E"/>
    <w:lvl w:ilvl="0" w:tplc="D5469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856334">
    <w:abstractNumId w:val="1"/>
  </w:num>
  <w:num w:numId="2" w16cid:durableId="658852417">
    <w:abstractNumId w:val="0"/>
  </w:num>
  <w:num w:numId="3" w16cid:durableId="217908202">
    <w:abstractNumId w:val="2"/>
  </w:num>
  <w:num w:numId="4" w16cid:durableId="5533921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MDA0MbMwMTU0NTJU0lEKTi0uzszPAykwrgUA8n+iuiwAAAA="/>
  </w:docVars>
  <w:rsids>
    <w:rsidRoot w:val="00E33EB7"/>
    <w:rsid w:val="000165FC"/>
    <w:rsid w:val="000669C1"/>
    <w:rsid w:val="00090C27"/>
    <w:rsid w:val="000A7EE8"/>
    <w:rsid w:val="00187B81"/>
    <w:rsid w:val="00431217"/>
    <w:rsid w:val="00495296"/>
    <w:rsid w:val="004B28B7"/>
    <w:rsid w:val="00550435"/>
    <w:rsid w:val="00602AD6"/>
    <w:rsid w:val="00645144"/>
    <w:rsid w:val="00692DDA"/>
    <w:rsid w:val="007C612F"/>
    <w:rsid w:val="009829FD"/>
    <w:rsid w:val="009C17CE"/>
    <w:rsid w:val="009F1ECE"/>
    <w:rsid w:val="00A9454B"/>
    <w:rsid w:val="00B1177C"/>
    <w:rsid w:val="00BC042F"/>
    <w:rsid w:val="00C10B4C"/>
    <w:rsid w:val="00CD7DEF"/>
    <w:rsid w:val="00D55470"/>
    <w:rsid w:val="00D70B0C"/>
    <w:rsid w:val="00E33EB7"/>
    <w:rsid w:val="00E76D6F"/>
    <w:rsid w:val="00E87002"/>
    <w:rsid w:val="00F92578"/>
    <w:rsid w:val="00FC6C42"/>
    <w:rsid w:val="00FF5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A7A9F"/>
  <w15:chartTrackingRefBased/>
  <w15:docId w15:val="{5166F1C1-F25E-4C49-A22D-7D097F2C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B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Mousavi</dc:creator>
  <cp:keywords/>
  <dc:description/>
  <cp:lastModifiedBy>Mahdi Mousavi</cp:lastModifiedBy>
  <cp:revision>16</cp:revision>
  <dcterms:created xsi:type="dcterms:W3CDTF">2022-02-09T16:05:00Z</dcterms:created>
  <dcterms:modified xsi:type="dcterms:W3CDTF">2023-03-01T13:37:00Z</dcterms:modified>
</cp:coreProperties>
</file>